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eec6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2e45a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0e7bb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2515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5fec67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5be99d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d896d2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e48104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6:56Z</dcterms:created>
  <dcterms:modified xsi:type="dcterms:W3CDTF">2022-01-19T09:56:56Z</dcterms:modified>
</cp:coreProperties>
</file>